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Just Life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562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ny Falkenstein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09 630 13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rmos Horton Lusk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jwi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12711D4" w:rsidR="00661C78" w:rsidRDefault="00AA410A">
      <w:r>
        <w:rPr>
          <w:noProof/>
        </w:rPr>
        <w:drawing>
          <wp:inline distT="0" distB="0" distL="0" distR="0" wp14:anchorId="2D146863" wp14:editId="05106609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AA410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</Words>
  <Characters>223</Characters>
  <Application>Microsoft Office Word</Application>
  <DocSecurity>0</DocSecurity>
  <Lines>1</Lines>
  <Paragraphs>1</Paragraphs>
  <ScaleCrop>false</ScaleCrop>
  <Company/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6:00Z</dcterms:modified>
</cp:coreProperties>
</file>